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25C" w:rsidRPr="007475B1" w:rsidRDefault="004F305D" w:rsidP="00A7025C">
      <w:pPr>
        <w:jc w:val="center"/>
        <w:rPr>
          <w:b/>
          <w:caps/>
          <w:sz w:val="32"/>
          <w:szCs w:val="32"/>
          <w:lang w:val="en-US"/>
        </w:rPr>
      </w:pPr>
      <w:r>
        <w:rPr>
          <w:b/>
          <w:caps/>
          <w:sz w:val="32"/>
          <w:szCs w:val="32"/>
          <w:lang w:val="en-US"/>
        </w:rPr>
        <w:t>Attendance sheet</w:t>
      </w:r>
    </w:p>
    <w:p w:rsidR="00353DF3" w:rsidRPr="007475B1" w:rsidRDefault="00353DF3">
      <w:pPr>
        <w:rPr>
          <w:lang w:val="en-US"/>
        </w:rPr>
      </w:pPr>
    </w:p>
    <w:p w:rsidR="004B3697" w:rsidRPr="007475B1" w:rsidRDefault="00C91BC7" w:rsidP="004B3697">
      <w:pPr>
        <w:rPr>
          <w:b/>
          <w:lang w:val="en-US"/>
        </w:rPr>
      </w:pPr>
      <w:r>
        <w:rPr>
          <w:b/>
          <w:lang w:val="en-US"/>
        </w:rPr>
        <w:t>Company</w:t>
      </w:r>
      <w:r w:rsidR="004B3697" w:rsidRPr="007475B1">
        <w:rPr>
          <w:b/>
          <w:lang w:val="en-US"/>
        </w:rPr>
        <w:t>:</w:t>
      </w:r>
    </w:p>
    <w:p w:rsidR="004B3697" w:rsidRPr="007475B1" w:rsidRDefault="004B3697" w:rsidP="00FD1A1D">
      <w:pPr>
        <w:rPr>
          <w:b/>
          <w:lang w:val="en-US"/>
        </w:rPr>
      </w:pPr>
    </w:p>
    <w:p w:rsidR="004B3697" w:rsidRPr="007475B1" w:rsidRDefault="00FD1A1D" w:rsidP="004B3697">
      <w:pPr>
        <w:rPr>
          <w:b/>
          <w:lang w:val="en-US"/>
        </w:rPr>
      </w:pPr>
      <w:r>
        <w:rPr>
          <w:b/>
          <w:lang w:val="en-US"/>
        </w:rPr>
        <w:t>H</w:t>
      </w:r>
      <w:r w:rsidR="007475B1" w:rsidRPr="007475B1">
        <w:rPr>
          <w:b/>
          <w:lang w:val="en-US"/>
        </w:rPr>
        <w:t>ours</w:t>
      </w:r>
      <w:r w:rsidR="004B3697" w:rsidRPr="007475B1">
        <w:rPr>
          <w:b/>
          <w:lang w:val="en-US"/>
        </w:rPr>
        <w:t>:</w:t>
      </w:r>
    </w:p>
    <w:p w:rsidR="004B3697" w:rsidRPr="007475B1" w:rsidRDefault="004B3697" w:rsidP="004B3697">
      <w:pPr>
        <w:rPr>
          <w:b/>
          <w:lang w:val="en-US"/>
        </w:rPr>
      </w:pPr>
    </w:p>
    <w:p w:rsidR="00A7025C" w:rsidRPr="00F443A7" w:rsidRDefault="007475B1" w:rsidP="004B3697">
      <w:pPr>
        <w:rPr>
          <w:b/>
          <w:lang w:val="en-US"/>
        </w:rPr>
      </w:pPr>
      <w:r w:rsidRPr="00F443A7">
        <w:rPr>
          <w:b/>
          <w:lang w:val="en-US"/>
        </w:rPr>
        <w:t>Name of the course</w:t>
      </w:r>
      <w:r w:rsidR="004B3697" w:rsidRPr="00F443A7">
        <w:rPr>
          <w:b/>
          <w:lang w:val="en-US"/>
        </w:rPr>
        <w:t>:</w:t>
      </w:r>
    </w:p>
    <w:p w:rsidR="00A7025C" w:rsidRPr="00F443A7" w:rsidRDefault="00A7025C">
      <w:pPr>
        <w:rPr>
          <w:lang w:val="en-US"/>
        </w:rPr>
      </w:pPr>
    </w:p>
    <w:p w:rsidR="00A7025C" w:rsidRPr="007475B1" w:rsidRDefault="007475B1">
      <w:pPr>
        <w:rPr>
          <w:lang w:val="en-US"/>
        </w:rPr>
      </w:pPr>
      <w:r w:rsidRPr="007475B1">
        <w:rPr>
          <w:b/>
          <w:lang w:val="en-US"/>
        </w:rPr>
        <w:t>Name and surname of the training facilitator</w:t>
      </w:r>
      <w:r w:rsidR="004B3697" w:rsidRPr="007475B1">
        <w:rPr>
          <w:lang w:val="en-US"/>
        </w:rPr>
        <w:t>:</w:t>
      </w:r>
    </w:p>
    <w:tbl>
      <w:tblPr>
        <w:tblW w:w="103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20"/>
        <w:gridCol w:w="1540"/>
        <w:gridCol w:w="1540"/>
        <w:gridCol w:w="1540"/>
        <w:gridCol w:w="1540"/>
        <w:gridCol w:w="1540"/>
      </w:tblGrid>
      <w:tr w:rsidR="004B3697" w:rsidRPr="00353DF3" w:rsidTr="00A7025C">
        <w:trPr>
          <w:trHeight w:val="36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25C" w:rsidRPr="007475B1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 w:themeColor="text1"/>
                <w:sz w:val="24"/>
                <w:szCs w:val="24"/>
                <w:lang w:val="en-US" w:eastAsia="fr-FR"/>
              </w:rPr>
            </w:pPr>
          </w:p>
        </w:tc>
        <w:tc>
          <w:tcPr>
            <w:tcW w:w="7700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  <w:shd w:val="clear" w:color="95AEB1" w:fill="95AEB1"/>
            <w:vAlign w:val="center"/>
            <w:hideMark/>
          </w:tcPr>
          <w:p w:rsidR="00A7025C" w:rsidRPr="00A7025C" w:rsidRDefault="00F443A7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bookmarkStart w:id="0" w:name="_GoBack"/>
            <w:bookmarkEnd w:id="0"/>
            <w:r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>DATES AND</w:t>
            </w:r>
            <w:r w:rsidR="00A7025C"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 SIGNATURES</w:t>
            </w:r>
          </w:p>
        </w:tc>
      </w:tr>
      <w:tr w:rsidR="004B3697" w:rsidRPr="00A7025C" w:rsidTr="00A7025C">
        <w:trPr>
          <w:trHeight w:val="585"/>
        </w:trPr>
        <w:tc>
          <w:tcPr>
            <w:tcW w:w="26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  <w:shd w:val="clear" w:color="95AEB1" w:fill="95AEB1"/>
            <w:vAlign w:val="center"/>
            <w:hideMark/>
          </w:tcPr>
          <w:p w:rsidR="00A7025C" w:rsidRPr="007475B1" w:rsidRDefault="007475B1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0"/>
                <w:szCs w:val="20"/>
                <w:lang w:val="en-US" w:eastAsia="fr-FR"/>
              </w:rPr>
            </w:pPr>
            <w:r w:rsidRPr="007475B1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0"/>
                <w:szCs w:val="20"/>
                <w:lang w:val="en-US" w:eastAsia="fr-FR"/>
              </w:rPr>
              <w:t>Trainees: First and last name</w:t>
            </w:r>
            <w:r w:rsidR="00C91BC7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0"/>
                <w:szCs w:val="20"/>
                <w:lang w:val="en-US" w:eastAsia="fr-FR"/>
              </w:rPr>
              <w:t xml:space="preserve"> - Company</w:t>
            </w: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95AEB1" w:fill="95AEB1"/>
            <w:vAlign w:val="center"/>
            <w:hideMark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7475B1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val="en-US" w:eastAsia="fr-FR"/>
              </w:rPr>
              <w:t xml:space="preserve">     </w:t>
            </w: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/    /       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95AEB1" w:fill="95AEB1"/>
            <w:vAlign w:val="center"/>
            <w:hideMark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     /    /       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95AEB1" w:fill="95AEB1"/>
            <w:vAlign w:val="center"/>
            <w:hideMark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     /    /       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95AEB1" w:fill="95AEB1"/>
            <w:vAlign w:val="center"/>
            <w:hideMark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     /    /       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95AEB1" w:fill="95AEB1"/>
            <w:vAlign w:val="center"/>
            <w:hideMark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     /    /        </w:t>
            </w:r>
          </w:p>
        </w:tc>
      </w:tr>
      <w:tr w:rsidR="00A7025C" w:rsidRPr="00A7025C" w:rsidTr="004F305D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4F305D">
        <w:trPr>
          <w:trHeight w:val="949"/>
        </w:trPr>
        <w:tc>
          <w:tcPr>
            <w:tcW w:w="262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4F305D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4F305D">
        <w:trPr>
          <w:trHeight w:val="949"/>
        </w:trPr>
        <w:tc>
          <w:tcPr>
            <w:tcW w:w="262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4F305D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4F305D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4F305D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4F305D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4F305D">
        <w:trPr>
          <w:trHeight w:val="949"/>
        </w:trPr>
        <w:tc>
          <w:tcPr>
            <w:tcW w:w="262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353DF3" w:rsidRDefault="00353DF3" w:rsidP="00A7025C"/>
    <w:p w:rsidR="00A7025C" w:rsidRDefault="00A7025C" w:rsidP="00A7025C">
      <w:r w:rsidRPr="00353DF3">
        <w:rPr>
          <w:b/>
        </w:rPr>
        <w:t>Date</w:t>
      </w:r>
      <w:r w:rsidR="007475B1">
        <w:t>:</w:t>
      </w:r>
    </w:p>
    <w:p w:rsidR="00A7025C" w:rsidRPr="00FD1A1D" w:rsidRDefault="00FD1A1D" w:rsidP="00A7025C">
      <w:pPr>
        <w:rPr>
          <w:b/>
        </w:rPr>
      </w:pPr>
      <w:r w:rsidRPr="00FD1A1D">
        <w:rPr>
          <w:b/>
        </w:rPr>
        <w:t xml:space="preserve">Place: </w:t>
      </w:r>
    </w:p>
    <w:p w:rsidR="00A7025C" w:rsidRDefault="007475B1" w:rsidP="00A7025C">
      <w:r w:rsidRPr="007475B1">
        <w:rPr>
          <w:b/>
        </w:rPr>
        <w:t xml:space="preserve">Signature of training </w:t>
      </w:r>
      <w:proofErr w:type="spellStart"/>
      <w:r w:rsidRPr="007475B1">
        <w:rPr>
          <w:b/>
        </w:rPr>
        <w:t>facilitator</w:t>
      </w:r>
      <w:proofErr w:type="spellEnd"/>
      <w:r w:rsidR="00A7025C">
        <w:t>:</w:t>
      </w:r>
    </w:p>
    <w:sectPr w:rsidR="00A7025C" w:rsidSect="00E7318B">
      <w:headerReference w:type="default" r:id="rId7"/>
      <w:footerReference w:type="default" r:id="rId8"/>
      <w:pgSz w:w="11906" w:h="16838" w:code="9"/>
      <w:pgMar w:top="1418" w:right="1418" w:bottom="1418" w:left="1418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0EBE" w:rsidRDefault="00860EBE" w:rsidP="00E7318B">
      <w:pPr>
        <w:spacing w:line="240" w:lineRule="auto"/>
      </w:pPr>
      <w:r>
        <w:separator/>
      </w:r>
    </w:p>
  </w:endnote>
  <w:endnote w:type="continuationSeparator" w:id="0">
    <w:p w:rsidR="00860EBE" w:rsidRDefault="00860EBE" w:rsidP="00E731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318B" w:rsidRDefault="00860EBE" w:rsidP="00E7318B">
    <w:pPr>
      <w:pStyle w:val="Pieddepage"/>
      <w:jc w:val="center"/>
    </w:pPr>
    <w:hyperlink r:id="rId1" w:history="1">
      <w:r w:rsidR="00E7318B" w:rsidRPr="00E7318B">
        <w:rPr>
          <w:rStyle w:val="Lienhypertexte"/>
        </w:rPr>
        <w:t>Juristique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0EBE" w:rsidRDefault="00860EBE" w:rsidP="00E7318B">
      <w:pPr>
        <w:spacing w:line="240" w:lineRule="auto"/>
      </w:pPr>
      <w:r>
        <w:separator/>
      </w:r>
    </w:p>
  </w:footnote>
  <w:footnote w:type="continuationSeparator" w:id="0">
    <w:p w:rsidR="00860EBE" w:rsidRDefault="00860EBE" w:rsidP="00E7318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318B" w:rsidRDefault="00E7318B" w:rsidP="00E7318B">
    <w:pPr>
      <w:pStyle w:val="En-tte"/>
      <w:ind w:left="-709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Dc1MbA0NTE0NjRW0lEKTi0uzszPAykwqQUA0gQeGCwAAAA="/>
  </w:docVars>
  <w:rsids>
    <w:rsidRoot w:val="00A7025C"/>
    <w:rsid w:val="00111090"/>
    <w:rsid w:val="00112AB6"/>
    <w:rsid w:val="00307339"/>
    <w:rsid w:val="00353DF3"/>
    <w:rsid w:val="00376BAD"/>
    <w:rsid w:val="003B0793"/>
    <w:rsid w:val="00440F96"/>
    <w:rsid w:val="004B3697"/>
    <w:rsid w:val="004F305D"/>
    <w:rsid w:val="007475B1"/>
    <w:rsid w:val="00860EBE"/>
    <w:rsid w:val="008E3685"/>
    <w:rsid w:val="008F4B5B"/>
    <w:rsid w:val="00915B45"/>
    <w:rsid w:val="009E01DF"/>
    <w:rsid w:val="00A4674A"/>
    <w:rsid w:val="00A7025C"/>
    <w:rsid w:val="00AE3373"/>
    <w:rsid w:val="00B642FE"/>
    <w:rsid w:val="00C91BC7"/>
    <w:rsid w:val="00E7318B"/>
    <w:rsid w:val="00F443A7"/>
    <w:rsid w:val="00FD1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674A"/>
    <w:pPr>
      <w:spacing w:after="0"/>
    </w:pPr>
  </w:style>
  <w:style w:type="paragraph" w:styleId="Titre1">
    <w:name w:val="heading 1"/>
    <w:basedOn w:val="Normal"/>
    <w:next w:val="Normal"/>
    <w:link w:val="Titre1Car"/>
    <w:uiPriority w:val="9"/>
    <w:qFormat/>
    <w:rsid w:val="00A4674A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A467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-tte">
    <w:name w:val="header"/>
    <w:basedOn w:val="Normal"/>
    <w:link w:val="En-tteCar"/>
    <w:uiPriority w:val="99"/>
    <w:unhideWhenUsed/>
    <w:rsid w:val="00E7318B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7318B"/>
  </w:style>
  <w:style w:type="paragraph" w:styleId="Pieddepage">
    <w:name w:val="footer"/>
    <w:basedOn w:val="Normal"/>
    <w:link w:val="PieddepageCar"/>
    <w:uiPriority w:val="99"/>
    <w:unhideWhenUsed/>
    <w:rsid w:val="00E7318B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7318B"/>
  </w:style>
  <w:style w:type="paragraph" w:styleId="Textedebulles">
    <w:name w:val="Balloon Text"/>
    <w:basedOn w:val="Normal"/>
    <w:link w:val="TextedebullesCar"/>
    <w:uiPriority w:val="99"/>
    <w:semiHidden/>
    <w:unhideWhenUsed/>
    <w:rsid w:val="00E7318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7318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E7318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674A"/>
    <w:pPr>
      <w:spacing w:after="0"/>
    </w:pPr>
  </w:style>
  <w:style w:type="paragraph" w:styleId="Titre1">
    <w:name w:val="heading 1"/>
    <w:basedOn w:val="Normal"/>
    <w:next w:val="Normal"/>
    <w:link w:val="Titre1Car"/>
    <w:uiPriority w:val="9"/>
    <w:qFormat/>
    <w:rsid w:val="00A4674A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A467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-tte">
    <w:name w:val="header"/>
    <w:basedOn w:val="Normal"/>
    <w:link w:val="En-tteCar"/>
    <w:uiPriority w:val="99"/>
    <w:unhideWhenUsed/>
    <w:rsid w:val="00E7318B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7318B"/>
  </w:style>
  <w:style w:type="paragraph" w:styleId="Pieddepage">
    <w:name w:val="footer"/>
    <w:basedOn w:val="Normal"/>
    <w:link w:val="PieddepageCar"/>
    <w:uiPriority w:val="99"/>
    <w:unhideWhenUsed/>
    <w:rsid w:val="00E7318B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7318B"/>
  </w:style>
  <w:style w:type="paragraph" w:styleId="Textedebulles">
    <w:name w:val="Balloon Text"/>
    <w:basedOn w:val="Normal"/>
    <w:link w:val="TextedebullesCar"/>
    <w:uiPriority w:val="99"/>
    <w:semiHidden/>
    <w:unhideWhenUsed/>
    <w:rsid w:val="00E7318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7318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E731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2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5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D:\Pascal\Sites%20web\Sites%20Web\Juristique\Publications\Ressources%20humaines\Modele%20feuille%20de%20pr&#233;sence\www.juristique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8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juristique.org</dc:creator>
  <cp:lastModifiedBy>ASUS</cp:lastModifiedBy>
  <cp:revision>8</cp:revision>
  <cp:lastPrinted>2021-09-27T09:04:00Z</cp:lastPrinted>
  <dcterms:created xsi:type="dcterms:W3CDTF">2016-11-04T09:07:00Z</dcterms:created>
  <dcterms:modified xsi:type="dcterms:W3CDTF">2021-09-27T09:05:00Z</dcterms:modified>
</cp:coreProperties>
</file>